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E231E" w14:textId="7645FD01" w:rsidR="00A33B70" w:rsidRPr="00A33B70" w:rsidRDefault="0053066C" w:rsidP="00A33B70">
      <w:pPr>
        <w:pStyle w:val="Title"/>
        <w:rPr>
          <w:spacing w:val="-9"/>
        </w:rPr>
      </w:pPr>
      <w:r>
        <w:rPr>
          <w:highlight w:val="lightGray"/>
        </w:rPr>
        <w:pict w14:anchorId="55C9A491">
          <v:shape id="_x0000_s1042" style="position:absolute;left:0;text-align:left;margin-left:60.7pt;margin-top:33.75pt;width:485.8pt;height:.1pt;z-index:-251658752;mso-wrap-distance-left:0;mso-wrap-distance-right:0;mso-position-horizontal-relative:page" coordorigin="1214,675" coordsize="9716,0" path="m1214,675r9716,e" filled="f" strokeweight=".5pt">
            <v:path arrowok="t"/>
            <w10:wrap type="topAndBottom" anchorx="page"/>
          </v:shape>
        </w:pict>
      </w:r>
      <w:r w:rsidR="005F3550" w:rsidRPr="00A33B70">
        <w:rPr>
          <w:spacing w:val="-9"/>
          <w:highlight w:val="lightGray"/>
        </w:rPr>
        <w:t>Hamza Farooq</w:t>
      </w:r>
    </w:p>
    <w:p w14:paraId="27BCBBBA" w14:textId="0E7A8964" w:rsidR="00BD6DDF" w:rsidRPr="00DF7439" w:rsidRDefault="00A33B70" w:rsidP="00BD6DDF">
      <w:pPr>
        <w:pBdr>
          <w:bottom w:val="single" w:sz="12" w:space="1" w:color="auto"/>
        </w:pBdr>
        <w:spacing w:before="234"/>
        <w:ind w:left="185"/>
        <w:jc w:val="center"/>
        <w:rPr>
          <w:color w:val="0000FF" w:themeColor="hyperlink"/>
          <w:u w:val="single"/>
        </w:rPr>
      </w:pPr>
      <w:r w:rsidRPr="00DE6D75">
        <w:rPr>
          <w:b/>
          <w:sz w:val="24"/>
          <w:szCs w:val="24"/>
        </w:rPr>
        <w:t>Cell no.</w:t>
      </w:r>
      <w:r w:rsidRPr="00DF7439">
        <w:t xml:space="preserve"> </w:t>
      </w:r>
      <w:hyperlink r:id="rId5" w:history="1">
        <w:r w:rsidRPr="00DF7439">
          <w:rPr>
            <w:rStyle w:val="Hyperlink"/>
          </w:rPr>
          <w:t>+92-305-4847969</w:t>
        </w:r>
      </w:hyperlink>
      <w:r w:rsidRPr="00DF7439">
        <w:t xml:space="preserve">  </w:t>
      </w:r>
      <w:r w:rsidRPr="00DE6D75">
        <w:rPr>
          <w:sz w:val="24"/>
          <w:szCs w:val="24"/>
        </w:rPr>
        <w:t xml:space="preserve">• </w:t>
      </w:r>
      <w:r w:rsidRPr="00DE6D75">
        <w:rPr>
          <w:b/>
          <w:bCs/>
          <w:sz w:val="24"/>
          <w:szCs w:val="24"/>
        </w:rPr>
        <w:t>Email</w:t>
      </w:r>
      <w:r w:rsidRPr="00DE6D75">
        <w:rPr>
          <w:b/>
          <w:sz w:val="24"/>
          <w:szCs w:val="24"/>
        </w:rPr>
        <w:t>.</w:t>
      </w:r>
      <w:r w:rsidRPr="00DF7439">
        <w:rPr>
          <w:b/>
        </w:rPr>
        <w:t xml:space="preserve"> </w:t>
      </w:r>
      <w:hyperlink r:id="rId6" w:history="1">
        <w:r w:rsidRPr="00DF7439">
          <w:rPr>
            <w:rStyle w:val="Hyperlink"/>
          </w:rPr>
          <w:t>m.hamza.arif786@gmail.com</w:t>
        </w:r>
      </w:hyperlink>
      <w:r w:rsidRPr="00DF7439">
        <w:rPr>
          <w:rStyle w:val="Hyperlink"/>
        </w:rPr>
        <w:br/>
      </w:r>
      <w:r w:rsidRPr="00DF7439">
        <w:t xml:space="preserve">• </w:t>
      </w:r>
      <w:proofErr w:type="spellStart"/>
      <w:r w:rsidRPr="00DE6D75">
        <w:rPr>
          <w:b/>
          <w:bCs/>
          <w:sz w:val="24"/>
          <w:szCs w:val="24"/>
        </w:rPr>
        <w:t>Github</w:t>
      </w:r>
      <w:proofErr w:type="spellEnd"/>
      <w:r w:rsidRPr="00DF7439">
        <w:t xml:space="preserve"> </w:t>
      </w:r>
      <w:hyperlink r:id="rId7" w:history="1">
        <w:r w:rsidRPr="00DF7439">
          <w:rPr>
            <w:rStyle w:val="Hyperlink"/>
          </w:rPr>
          <w:t>https://github.com/HamzaFarooqArif</w:t>
        </w:r>
      </w:hyperlink>
      <w:r w:rsidRPr="00DF7439">
        <w:t xml:space="preserve"> • </w:t>
      </w:r>
      <w:r w:rsidRPr="00DE6D75">
        <w:rPr>
          <w:b/>
          <w:bCs/>
          <w:sz w:val="24"/>
          <w:szCs w:val="24"/>
        </w:rPr>
        <w:t>LinkedIn</w:t>
      </w:r>
      <w:r w:rsidRPr="00DF7439">
        <w:rPr>
          <w:b/>
          <w:bCs/>
        </w:rPr>
        <w:t xml:space="preserve"> </w:t>
      </w:r>
      <w:r w:rsidRPr="00DF7439">
        <w:t xml:space="preserve"> </w:t>
      </w:r>
      <w:hyperlink r:id="rId8" w:history="1">
        <w:r w:rsidRPr="00DF7439">
          <w:rPr>
            <w:rStyle w:val="Hyperlink"/>
          </w:rPr>
          <w:t>https://www.linkedin.com/in/hamzafarooqarif/</w:t>
        </w:r>
      </w:hyperlink>
    </w:p>
    <w:p w14:paraId="2956DE27" w14:textId="7ED88934" w:rsidR="003E7CD1" w:rsidRPr="00DF7439" w:rsidRDefault="003E7CD1" w:rsidP="003E7CD1">
      <w:pPr>
        <w:pStyle w:val="Heading1"/>
        <w:spacing w:before="88" w:after="4"/>
        <w:ind w:left="0" w:right="50"/>
        <w:jc w:val="left"/>
        <w:rPr>
          <w:sz w:val="24"/>
          <w:szCs w:val="24"/>
        </w:rPr>
      </w:pPr>
      <w:bookmarkStart w:id="0" w:name="_Hlk30238688"/>
      <w:r w:rsidRPr="00DF7439">
        <w:rPr>
          <w:sz w:val="24"/>
          <w:szCs w:val="24"/>
        </w:rPr>
        <w:t>Experience</w:t>
      </w:r>
    </w:p>
    <w:p w14:paraId="31BDF380" w14:textId="068C203F" w:rsidR="003E7CD1" w:rsidRPr="00DF7439" w:rsidRDefault="003E7CD1" w:rsidP="003E7CD1">
      <w:pPr>
        <w:pStyle w:val="Heading1"/>
        <w:numPr>
          <w:ilvl w:val="0"/>
          <w:numId w:val="3"/>
        </w:numPr>
        <w:spacing w:before="88" w:after="4"/>
        <w:ind w:right="50"/>
        <w:jc w:val="left"/>
        <w:rPr>
          <w:b w:val="0"/>
          <w:bCs w:val="0"/>
          <w:sz w:val="22"/>
          <w:szCs w:val="22"/>
        </w:rPr>
      </w:pPr>
      <w:r w:rsidRPr="00DF7439">
        <w:rPr>
          <w:bCs w:val="0"/>
          <w:sz w:val="22"/>
          <w:szCs w:val="22"/>
        </w:rPr>
        <w:t xml:space="preserve">Software Engr @ </w:t>
      </w:r>
      <w:proofErr w:type="spellStart"/>
      <w:r w:rsidRPr="00DF7439">
        <w:rPr>
          <w:bCs w:val="0"/>
          <w:sz w:val="22"/>
          <w:szCs w:val="22"/>
        </w:rPr>
        <w:t>Arbisoft</w:t>
      </w:r>
      <w:proofErr w:type="spellEnd"/>
      <w:r w:rsidR="00106064">
        <w:rPr>
          <w:bCs w:val="0"/>
          <w:spacing w:val="-3"/>
          <w:sz w:val="22"/>
          <w:szCs w:val="22"/>
        </w:rPr>
        <w:t xml:space="preserve"> </w:t>
      </w:r>
      <w:r w:rsidRPr="00DF7439">
        <w:rPr>
          <w:b w:val="0"/>
          <w:sz w:val="22"/>
          <w:szCs w:val="22"/>
        </w:rPr>
        <w:t>[Jul 2020</w:t>
      </w:r>
      <w:r w:rsidR="0082307D">
        <w:rPr>
          <w:b w:val="0"/>
          <w:sz w:val="22"/>
          <w:szCs w:val="22"/>
        </w:rPr>
        <w:t xml:space="preserve"> – Dec 2020</w:t>
      </w:r>
      <w:r w:rsidRPr="00DF7439">
        <w:rPr>
          <w:b w:val="0"/>
          <w:sz w:val="22"/>
          <w:szCs w:val="22"/>
        </w:rPr>
        <w:t>] Python/Django, React.js, Scrapy</w:t>
      </w:r>
    </w:p>
    <w:p w14:paraId="049547D4" w14:textId="541481A2" w:rsidR="003E7CD1" w:rsidRPr="00DF7439" w:rsidRDefault="003E7CD1" w:rsidP="003E7CD1">
      <w:pPr>
        <w:pStyle w:val="Heading1"/>
        <w:numPr>
          <w:ilvl w:val="0"/>
          <w:numId w:val="3"/>
        </w:numPr>
        <w:spacing w:before="88" w:after="4"/>
        <w:ind w:right="50"/>
        <w:jc w:val="left"/>
        <w:rPr>
          <w:b w:val="0"/>
          <w:bCs w:val="0"/>
          <w:sz w:val="22"/>
          <w:szCs w:val="22"/>
        </w:rPr>
      </w:pPr>
      <w:proofErr w:type="spellStart"/>
      <w:r w:rsidRPr="00DF7439">
        <w:rPr>
          <w:bCs w:val="0"/>
          <w:sz w:val="22"/>
          <w:szCs w:val="22"/>
        </w:rPr>
        <w:t>Takhleeq</w:t>
      </w:r>
      <w:proofErr w:type="spellEnd"/>
      <w:r w:rsidRPr="00DF7439">
        <w:rPr>
          <w:bCs w:val="0"/>
          <w:spacing w:val="-3"/>
          <w:sz w:val="22"/>
          <w:szCs w:val="22"/>
        </w:rPr>
        <w:t xml:space="preserve"> </w:t>
      </w:r>
      <w:r w:rsidRPr="00DF7439">
        <w:rPr>
          <w:bCs w:val="0"/>
          <w:sz w:val="22"/>
          <w:szCs w:val="22"/>
        </w:rPr>
        <w:t xml:space="preserve">UET </w:t>
      </w:r>
      <w:r w:rsidRPr="00DF7439">
        <w:rPr>
          <w:b w:val="0"/>
          <w:sz w:val="22"/>
          <w:szCs w:val="22"/>
        </w:rPr>
        <w:t>[June 2019 –</w:t>
      </w:r>
      <w:r w:rsidRPr="00DF7439">
        <w:rPr>
          <w:b w:val="0"/>
          <w:spacing w:val="-2"/>
          <w:sz w:val="22"/>
          <w:szCs w:val="22"/>
        </w:rPr>
        <w:t xml:space="preserve"> </w:t>
      </w:r>
      <w:r w:rsidRPr="00DF7439">
        <w:rPr>
          <w:b w:val="0"/>
          <w:sz w:val="22"/>
          <w:szCs w:val="22"/>
        </w:rPr>
        <w:t xml:space="preserve">Sep2019] </w:t>
      </w:r>
      <w:r w:rsidRPr="00DF7439">
        <w:rPr>
          <w:b w:val="0"/>
          <w:bCs w:val="0"/>
          <w:sz w:val="22"/>
          <w:szCs w:val="22"/>
        </w:rPr>
        <w:t>Developed admission system of IB&amp;M department UET in ASP.net</w:t>
      </w:r>
    </w:p>
    <w:p w14:paraId="5924C80F" w14:textId="77777777" w:rsidR="003E7CD1" w:rsidRPr="00DF7439" w:rsidRDefault="003E7CD1" w:rsidP="003E7CD1">
      <w:pPr>
        <w:pBdr>
          <w:bottom w:val="single" w:sz="12" w:space="0" w:color="auto"/>
        </w:pBdr>
      </w:pPr>
    </w:p>
    <w:p w14:paraId="1A577CAE" w14:textId="77777777" w:rsidR="003E7CD1" w:rsidRPr="00DF7439" w:rsidRDefault="003E7CD1" w:rsidP="00D66897">
      <w:pPr>
        <w:pStyle w:val="Heading1"/>
        <w:spacing w:before="88" w:after="4"/>
        <w:ind w:left="0" w:right="50"/>
        <w:jc w:val="left"/>
        <w:rPr>
          <w:sz w:val="22"/>
          <w:szCs w:val="22"/>
        </w:rPr>
      </w:pPr>
    </w:p>
    <w:p w14:paraId="3405AD28" w14:textId="3E032962" w:rsidR="00A52E2A" w:rsidRPr="00DF7439" w:rsidRDefault="005A55C5" w:rsidP="00D66897">
      <w:pPr>
        <w:pStyle w:val="Heading1"/>
        <w:spacing w:before="88" w:after="4"/>
        <w:ind w:left="0" w:right="50"/>
        <w:jc w:val="left"/>
        <w:rPr>
          <w:sz w:val="24"/>
          <w:szCs w:val="24"/>
        </w:rPr>
      </w:pPr>
      <w:r w:rsidRPr="00DF7439">
        <w:rPr>
          <w:sz w:val="24"/>
          <w:szCs w:val="24"/>
        </w:rPr>
        <w:t>Professionals Skills</w:t>
      </w:r>
    </w:p>
    <w:p w14:paraId="76E4EDB2" w14:textId="4A9E279E" w:rsidR="00A52E2A" w:rsidRPr="00DF7439" w:rsidRDefault="00A52E2A" w:rsidP="00A52E2A">
      <w:pPr>
        <w:pStyle w:val="ListParagraph"/>
        <w:numPr>
          <w:ilvl w:val="0"/>
          <w:numId w:val="2"/>
        </w:numPr>
      </w:pPr>
      <w:r w:rsidRPr="00DF7439">
        <w:rPr>
          <w:b/>
          <w:bCs/>
        </w:rPr>
        <w:t>Development Languages</w:t>
      </w:r>
      <w:r w:rsidRPr="00DF7439">
        <w:t xml:space="preserve"> [C#,</w:t>
      </w:r>
      <w:r w:rsidRPr="00DF7439">
        <w:rPr>
          <w:spacing w:val="-2"/>
        </w:rPr>
        <w:t xml:space="preserve"> </w:t>
      </w:r>
      <w:r w:rsidRPr="00DF7439">
        <w:t>C++, Python, Embedded C]</w:t>
      </w:r>
    </w:p>
    <w:bookmarkEnd w:id="0"/>
    <w:p w14:paraId="42CDB8F8" w14:textId="32D2AB80" w:rsidR="00A52E2A" w:rsidRPr="00DF7439" w:rsidRDefault="00A52E2A" w:rsidP="00A52E2A">
      <w:pPr>
        <w:pStyle w:val="ListParagraph"/>
        <w:numPr>
          <w:ilvl w:val="0"/>
          <w:numId w:val="2"/>
        </w:numPr>
      </w:pPr>
      <w:r w:rsidRPr="00DF7439">
        <w:rPr>
          <w:b/>
          <w:bCs/>
        </w:rPr>
        <w:t>Designing Tools</w:t>
      </w:r>
      <w:r w:rsidRPr="00DF7439">
        <w:t xml:space="preserve"> [Adobe Photoshop, Adobe After Effects, Autodesk 3ds Max, Cura3, </w:t>
      </w:r>
      <w:proofErr w:type="spellStart"/>
      <w:r w:rsidRPr="00DF7439">
        <w:t>TinkerCad</w:t>
      </w:r>
      <w:proofErr w:type="spellEnd"/>
      <w:r w:rsidRPr="00DF7439">
        <w:t xml:space="preserve">, Blender, </w:t>
      </w:r>
      <w:proofErr w:type="spellStart"/>
      <w:r w:rsidRPr="00DF7439">
        <w:t>FreeCad</w:t>
      </w:r>
      <w:proofErr w:type="spellEnd"/>
      <w:r w:rsidRPr="00DF7439">
        <w:t xml:space="preserve">, Fusion360, </w:t>
      </w:r>
      <w:proofErr w:type="spellStart"/>
      <w:r w:rsidRPr="00DF7439">
        <w:t>Sketchfab</w:t>
      </w:r>
      <w:proofErr w:type="spellEnd"/>
      <w:r w:rsidRPr="00DF7439">
        <w:t>]</w:t>
      </w:r>
    </w:p>
    <w:p w14:paraId="570A1C40" w14:textId="1A02915B" w:rsidR="00A52E2A" w:rsidRPr="00DF7439" w:rsidRDefault="00A52E2A" w:rsidP="00A52E2A">
      <w:pPr>
        <w:pStyle w:val="ListParagraph"/>
        <w:numPr>
          <w:ilvl w:val="0"/>
          <w:numId w:val="2"/>
        </w:numPr>
      </w:pPr>
      <w:r w:rsidRPr="00DF7439">
        <w:rPr>
          <w:b/>
          <w:bCs/>
        </w:rPr>
        <w:t>Front-end Technologies</w:t>
      </w:r>
      <w:r w:rsidRPr="00DF7439">
        <w:t xml:space="preserve"> [</w:t>
      </w:r>
      <w:r w:rsidR="001F55D4" w:rsidRPr="00DF7439">
        <w:t xml:space="preserve">React.js, </w:t>
      </w:r>
      <w:r w:rsidRPr="00DF7439">
        <w:t>HTML5, CSS, Angular,</w:t>
      </w:r>
      <w:r w:rsidRPr="00DF7439">
        <w:rPr>
          <w:spacing w:val="1"/>
        </w:rPr>
        <w:t xml:space="preserve"> </w:t>
      </w:r>
      <w:r w:rsidRPr="00DF7439">
        <w:t>JavaScript]</w:t>
      </w:r>
    </w:p>
    <w:p w14:paraId="20E7990B" w14:textId="443615DC" w:rsidR="00A52E2A" w:rsidRPr="00DF7439" w:rsidRDefault="00A52E2A" w:rsidP="00A52E2A">
      <w:pPr>
        <w:pStyle w:val="ListParagraph"/>
        <w:numPr>
          <w:ilvl w:val="0"/>
          <w:numId w:val="2"/>
        </w:numPr>
      </w:pPr>
      <w:r w:rsidRPr="00DF7439">
        <w:rPr>
          <w:b/>
          <w:bCs/>
        </w:rPr>
        <w:t>Tools/Technologies</w:t>
      </w:r>
      <w:r w:rsidRPr="00DF7439">
        <w:t xml:space="preserve"> [</w:t>
      </w:r>
      <w:r w:rsidR="001F55D4" w:rsidRPr="00DF7439">
        <w:t xml:space="preserve">Django, Scrapy, </w:t>
      </w:r>
      <w:r w:rsidRPr="00DF7439">
        <w:t>Visual Studio, Unity5, Android Studio, Xcode11]</w:t>
      </w:r>
    </w:p>
    <w:p w14:paraId="4BB2ECAC" w14:textId="0FA0A506" w:rsidR="00A52E2A" w:rsidRPr="00DF7439" w:rsidRDefault="00A52E2A" w:rsidP="00A52E2A">
      <w:pPr>
        <w:pStyle w:val="ListParagraph"/>
        <w:numPr>
          <w:ilvl w:val="0"/>
          <w:numId w:val="2"/>
        </w:numPr>
      </w:pPr>
      <w:r w:rsidRPr="00DF7439">
        <w:rPr>
          <w:b/>
          <w:bCs/>
        </w:rPr>
        <w:t>Databases</w:t>
      </w:r>
      <w:r w:rsidRPr="00DF7439">
        <w:t xml:space="preserve"> [SQL Server, MySQL]</w:t>
      </w:r>
    </w:p>
    <w:p w14:paraId="29737706" w14:textId="77777777" w:rsidR="00DD0992" w:rsidRPr="00DF7439" w:rsidRDefault="00DD0992" w:rsidP="00BD6DDF">
      <w:pPr>
        <w:pStyle w:val="Heading1"/>
        <w:pBdr>
          <w:bottom w:val="single" w:sz="12" w:space="1" w:color="auto"/>
          <w:between w:val="single" w:sz="12" w:space="1" w:color="auto"/>
        </w:pBdr>
        <w:spacing w:before="88" w:after="4"/>
        <w:ind w:left="0" w:right="50"/>
        <w:jc w:val="left"/>
        <w:rPr>
          <w:sz w:val="22"/>
          <w:szCs w:val="22"/>
        </w:rPr>
      </w:pPr>
    </w:p>
    <w:p w14:paraId="592EFDF3" w14:textId="793BB202" w:rsidR="00DD0992" w:rsidRPr="00DF7439" w:rsidRDefault="00DD0992" w:rsidP="00DD0992">
      <w:pPr>
        <w:pStyle w:val="Heading1"/>
        <w:spacing w:before="88" w:after="4"/>
        <w:ind w:left="0" w:right="50"/>
        <w:jc w:val="left"/>
        <w:rPr>
          <w:sz w:val="24"/>
          <w:szCs w:val="24"/>
        </w:rPr>
      </w:pPr>
      <w:r w:rsidRPr="00DF7439">
        <w:rPr>
          <w:sz w:val="24"/>
          <w:szCs w:val="24"/>
        </w:rPr>
        <w:t>Education</w:t>
      </w:r>
    </w:p>
    <w:p w14:paraId="0228DFC8" w14:textId="51957403" w:rsidR="00DD0992" w:rsidRPr="00DF7439" w:rsidRDefault="00DD0992" w:rsidP="00DD0992">
      <w:pPr>
        <w:pStyle w:val="Heading1"/>
        <w:numPr>
          <w:ilvl w:val="0"/>
          <w:numId w:val="4"/>
        </w:numPr>
        <w:spacing w:before="88" w:after="4"/>
        <w:ind w:right="50"/>
        <w:jc w:val="left"/>
        <w:rPr>
          <w:sz w:val="22"/>
          <w:szCs w:val="22"/>
        </w:rPr>
      </w:pPr>
      <w:r w:rsidRPr="00DF7439">
        <w:rPr>
          <w:b w:val="0"/>
          <w:bCs w:val="0"/>
          <w:sz w:val="22"/>
          <w:szCs w:val="22"/>
        </w:rPr>
        <w:t>BS(CS) UET Lahore (3.</w:t>
      </w:r>
      <w:r w:rsidR="0020547D" w:rsidRPr="00DF7439">
        <w:rPr>
          <w:b w:val="0"/>
          <w:bCs w:val="0"/>
          <w:sz w:val="22"/>
          <w:szCs w:val="22"/>
        </w:rPr>
        <w:t>61</w:t>
      </w:r>
      <w:r w:rsidRPr="00DF7439">
        <w:rPr>
          <w:b w:val="0"/>
          <w:bCs w:val="0"/>
          <w:sz w:val="22"/>
          <w:szCs w:val="22"/>
        </w:rPr>
        <w:t xml:space="preserve"> CGPA) 2016-2020</w:t>
      </w:r>
    </w:p>
    <w:p w14:paraId="56821275" w14:textId="6F527DAC" w:rsidR="00DD0992" w:rsidRPr="00DF7439" w:rsidRDefault="00DD0992" w:rsidP="00DD0992">
      <w:pPr>
        <w:pStyle w:val="Heading1"/>
        <w:numPr>
          <w:ilvl w:val="0"/>
          <w:numId w:val="4"/>
        </w:numPr>
        <w:spacing w:before="88" w:after="4"/>
        <w:ind w:right="50"/>
        <w:jc w:val="left"/>
        <w:rPr>
          <w:sz w:val="22"/>
          <w:szCs w:val="22"/>
        </w:rPr>
      </w:pPr>
      <w:proofErr w:type="spellStart"/>
      <w:proofErr w:type="gramStart"/>
      <w:r w:rsidRPr="00DF7439">
        <w:rPr>
          <w:b w:val="0"/>
          <w:bCs w:val="0"/>
          <w:sz w:val="22"/>
          <w:szCs w:val="22"/>
        </w:rPr>
        <w:t>FSc</w:t>
      </w:r>
      <w:proofErr w:type="spellEnd"/>
      <w:r w:rsidRPr="00DF7439">
        <w:rPr>
          <w:b w:val="0"/>
          <w:bCs w:val="0"/>
          <w:sz w:val="22"/>
          <w:szCs w:val="22"/>
        </w:rPr>
        <w:t>(</w:t>
      </w:r>
      <w:proofErr w:type="gramEnd"/>
      <w:r w:rsidRPr="00DF7439">
        <w:rPr>
          <w:b w:val="0"/>
          <w:bCs w:val="0"/>
          <w:sz w:val="22"/>
          <w:szCs w:val="22"/>
        </w:rPr>
        <w:t>Pre-</w:t>
      </w:r>
      <w:proofErr w:type="spellStart"/>
      <w:r w:rsidRPr="00DF7439">
        <w:rPr>
          <w:b w:val="0"/>
          <w:bCs w:val="0"/>
          <w:sz w:val="22"/>
          <w:szCs w:val="22"/>
        </w:rPr>
        <w:t>Engg</w:t>
      </w:r>
      <w:proofErr w:type="spellEnd"/>
      <w:r w:rsidRPr="00DF7439">
        <w:rPr>
          <w:b w:val="0"/>
          <w:bCs w:val="0"/>
          <w:sz w:val="22"/>
          <w:szCs w:val="22"/>
        </w:rPr>
        <w:t>)</w:t>
      </w:r>
      <w:r w:rsidRPr="00DF7439">
        <w:rPr>
          <w:sz w:val="22"/>
          <w:szCs w:val="22"/>
        </w:rPr>
        <w:t xml:space="preserve"> </w:t>
      </w:r>
      <w:r w:rsidRPr="00DF7439">
        <w:rPr>
          <w:b w:val="0"/>
          <w:bCs w:val="0"/>
          <w:sz w:val="22"/>
          <w:szCs w:val="22"/>
        </w:rPr>
        <w:t>Govt. Shalimar College (A+) 2012-2015</w:t>
      </w:r>
    </w:p>
    <w:p w14:paraId="4AAC257F" w14:textId="29F0F368" w:rsidR="00DD0992" w:rsidRPr="00DF7439" w:rsidRDefault="00DD0992" w:rsidP="00DD0992">
      <w:pPr>
        <w:pStyle w:val="Heading1"/>
        <w:numPr>
          <w:ilvl w:val="0"/>
          <w:numId w:val="4"/>
        </w:numPr>
        <w:spacing w:before="88" w:after="4"/>
        <w:ind w:right="50"/>
        <w:jc w:val="left"/>
        <w:rPr>
          <w:sz w:val="22"/>
          <w:szCs w:val="22"/>
        </w:rPr>
      </w:pPr>
      <w:r w:rsidRPr="00DF7439">
        <w:rPr>
          <w:b w:val="0"/>
          <w:bCs w:val="0"/>
          <w:sz w:val="22"/>
          <w:szCs w:val="22"/>
        </w:rPr>
        <w:t>Matriculation (A+) 2010-2012</w:t>
      </w:r>
    </w:p>
    <w:p w14:paraId="5B041694" w14:textId="77777777" w:rsidR="00DD0992" w:rsidRPr="00DF7439" w:rsidRDefault="00DD0992" w:rsidP="00DF7439">
      <w:pPr>
        <w:pStyle w:val="Heading1"/>
        <w:pBdr>
          <w:bottom w:val="single" w:sz="12" w:space="0" w:color="auto"/>
          <w:between w:val="single" w:sz="12" w:space="1" w:color="auto"/>
        </w:pBdr>
        <w:spacing w:before="88" w:after="4"/>
        <w:ind w:left="0" w:right="50"/>
        <w:jc w:val="left"/>
        <w:rPr>
          <w:sz w:val="22"/>
          <w:szCs w:val="22"/>
        </w:rPr>
      </w:pPr>
    </w:p>
    <w:p w14:paraId="39466C5B" w14:textId="44190EC3" w:rsidR="006F5992" w:rsidRPr="00DF7439" w:rsidRDefault="006F5992" w:rsidP="006F5992">
      <w:pPr>
        <w:pStyle w:val="Heading1"/>
        <w:spacing w:before="88" w:after="4"/>
        <w:ind w:left="0" w:right="50"/>
        <w:jc w:val="left"/>
        <w:rPr>
          <w:sz w:val="24"/>
          <w:szCs w:val="24"/>
        </w:rPr>
      </w:pPr>
      <w:r w:rsidRPr="00DF7439">
        <w:rPr>
          <w:sz w:val="24"/>
          <w:szCs w:val="24"/>
        </w:rPr>
        <w:t xml:space="preserve">Honors and awards </w:t>
      </w:r>
    </w:p>
    <w:p w14:paraId="3970428A" w14:textId="1CE3A162" w:rsidR="00B3368D" w:rsidRPr="00DF7439" w:rsidRDefault="00B3368D" w:rsidP="00B3368D">
      <w:pPr>
        <w:pStyle w:val="Heading1"/>
        <w:numPr>
          <w:ilvl w:val="0"/>
          <w:numId w:val="4"/>
        </w:numPr>
        <w:spacing w:before="88" w:after="4"/>
        <w:ind w:right="50"/>
        <w:jc w:val="left"/>
        <w:rPr>
          <w:sz w:val="22"/>
          <w:szCs w:val="22"/>
        </w:rPr>
      </w:pPr>
      <w:r w:rsidRPr="00DF7439">
        <w:rPr>
          <w:b w:val="0"/>
          <w:bCs w:val="0"/>
          <w:sz w:val="22"/>
          <w:szCs w:val="22"/>
        </w:rPr>
        <w:t>Certificate of dean’s role of honor in 6th, 7th and 8th semesters</w:t>
      </w:r>
    </w:p>
    <w:p w14:paraId="50DFB421" w14:textId="28DB7932" w:rsidR="00B3368D" w:rsidRPr="00DF7439" w:rsidRDefault="00DC7692" w:rsidP="00B3368D">
      <w:pPr>
        <w:pStyle w:val="Heading1"/>
        <w:numPr>
          <w:ilvl w:val="0"/>
          <w:numId w:val="4"/>
        </w:numPr>
        <w:spacing w:before="88" w:after="4"/>
        <w:ind w:right="50"/>
        <w:jc w:val="left"/>
        <w:rPr>
          <w:sz w:val="22"/>
          <w:szCs w:val="22"/>
        </w:rPr>
      </w:pPr>
      <w:r w:rsidRPr="00DF7439">
        <w:rPr>
          <w:b w:val="0"/>
          <w:bCs w:val="0"/>
          <w:sz w:val="22"/>
          <w:szCs w:val="22"/>
        </w:rPr>
        <w:t>Final year project reimbursed by nigiri</w:t>
      </w:r>
    </w:p>
    <w:p w14:paraId="06C5443E" w14:textId="5444D243" w:rsidR="00DC7692" w:rsidRPr="00DF7439" w:rsidRDefault="00DC7692" w:rsidP="00B3368D">
      <w:pPr>
        <w:pStyle w:val="Heading1"/>
        <w:numPr>
          <w:ilvl w:val="0"/>
          <w:numId w:val="4"/>
        </w:numPr>
        <w:spacing w:before="88" w:after="4"/>
        <w:ind w:right="50"/>
        <w:jc w:val="left"/>
        <w:rPr>
          <w:sz w:val="22"/>
          <w:szCs w:val="22"/>
        </w:rPr>
      </w:pPr>
      <w:r w:rsidRPr="00DF7439">
        <w:rPr>
          <w:b w:val="0"/>
          <w:bCs w:val="0"/>
          <w:sz w:val="22"/>
          <w:szCs w:val="22"/>
        </w:rPr>
        <w:t>1</w:t>
      </w:r>
      <w:r w:rsidRPr="00DF7439">
        <w:rPr>
          <w:b w:val="0"/>
          <w:bCs w:val="0"/>
          <w:sz w:val="22"/>
          <w:szCs w:val="22"/>
          <w:vertAlign w:val="superscript"/>
        </w:rPr>
        <w:t>st</w:t>
      </w:r>
      <w:r w:rsidRPr="00DF7439">
        <w:rPr>
          <w:b w:val="0"/>
          <w:bCs w:val="0"/>
          <w:sz w:val="22"/>
          <w:szCs w:val="22"/>
        </w:rPr>
        <w:t xml:space="preserve"> position in COMSATS </w:t>
      </w:r>
      <w:proofErr w:type="spellStart"/>
      <w:r w:rsidRPr="00DF7439">
        <w:rPr>
          <w:b w:val="0"/>
          <w:bCs w:val="0"/>
          <w:sz w:val="22"/>
          <w:szCs w:val="22"/>
        </w:rPr>
        <w:t>Ideocon</w:t>
      </w:r>
      <w:proofErr w:type="spellEnd"/>
      <w:r w:rsidRPr="00DF7439">
        <w:rPr>
          <w:b w:val="0"/>
          <w:bCs w:val="0"/>
          <w:sz w:val="22"/>
          <w:szCs w:val="22"/>
        </w:rPr>
        <w:t xml:space="preserve"> F</w:t>
      </w:r>
      <w:r w:rsidR="00C2506A">
        <w:rPr>
          <w:b w:val="0"/>
          <w:bCs w:val="0"/>
          <w:sz w:val="22"/>
          <w:szCs w:val="22"/>
        </w:rPr>
        <w:t>YP</w:t>
      </w:r>
      <w:r w:rsidRPr="00DF7439">
        <w:rPr>
          <w:b w:val="0"/>
          <w:bCs w:val="0"/>
          <w:sz w:val="22"/>
          <w:szCs w:val="22"/>
        </w:rPr>
        <w:t xml:space="preserve"> contest</w:t>
      </w:r>
    </w:p>
    <w:p w14:paraId="37580C0C" w14:textId="77777777" w:rsidR="006F5992" w:rsidRPr="00DF7439" w:rsidRDefault="006F5992" w:rsidP="006F5992">
      <w:pPr>
        <w:pStyle w:val="Heading1"/>
        <w:pBdr>
          <w:bottom w:val="single" w:sz="12" w:space="1" w:color="auto"/>
          <w:between w:val="single" w:sz="12" w:space="1" w:color="auto"/>
        </w:pBdr>
        <w:spacing w:before="88" w:after="4"/>
        <w:ind w:left="0" w:right="50"/>
        <w:jc w:val="left"/>
        <w:rPr>
          <w:sz w:val="22"/>
          <w:szCs w:val="22"/>
        </w:rPr>
      </w:pPr>
    </w:p>
    <w:p w14:paraId="416E3271" w14:textId="00DE9483" w:rsidR="00DD0992" w:rsidRPr="00DF7439" w:rsidRDefault="00DD0992" w:rsidP="00DD0992">
      <w:pPr>
        <w:pStyle w:val="Heading1"/>
        <w:spacing w:before="88" w:after="4"/>
        <w:ind w:left="0" w:right="50"/>
        <w:jc w:val="left"/>
        <w:rPr>
          <w:sz w:val="24"/>
          <w:szCs w:val="24"/>
        </w:rPr>
      </w:pPr>
      <w:r w:rsidRPr="00DF7439">
        <w:rPr>
          <w:sz w:val="24"/>
          <w:szCs w:val="24"/>
        </w:rPr>
        <w:t>Final Year Project</w:t>
      </w:r>
    </w:p>
    <w:p w14:paraId="73F10EED" w14:textId="4B8A1465" w:rsidR="00DD0992" w:rsidRPr="00DF7439" w:rsidRDefault="00DD0992" w:rsidP="00DD0992">
      <w:pPr>
        <w:pStyle w:val="Heading1"/>
        <w:pBdr>
          <w:bottom w:val="single" w:sz="12" w:space="1" w:color="auto"/>
          <w:between w:val="single" w:sz="12" w:space="1" w:color="auto"/>
        </w:pBdr>
        <w:spacing w:after="7"/>
        <w:ind w:left="0" w:right="0"/>
        <w:jc w:val="left"/>
        <w:rPr>
          <w:b w:val="0"/>
          <w:bCs w:val="0"/>
          <w:sz w:val="22"/>
          <w:szCs w:val="22"/>
        </w:rPr>
      </w:pPr>
      <w:r w:rsidRPr="00DF7439">
        <w:rPr>
          <w:sz w:val="22"/>
          <w:szCs w:val="22"/>
        </w:rPr>
        <w:t>Digital Board Marker</w:t>
      </w:r>
      <w:r w:rsidR="00630BD4" w:rsidRPr="00DF7439">
        <w:rPr>
          <w:b w:val="0"/>
          <w:bCs w:val="0"/>
          <w:sz w:val="22"/>
          <w:szCs w:val="22"/>
        </w:rPr>
        <w:t xml:space="preserve">: </w:t>
      </w:r>
      <w:r w:rsidR="00630BD4" w:rsidRPr="00DF7439">
        <w:rPr>
          <w:sz w:val="22"/>
          <w:szCs w:val="22"/>
        </w:rPr>
        <w:t xml:space="preserve">Storage Efficient Lecture Recording System </w:t>
      </w:r>
      <w:r w:rsidR="009957BF" w:rsidRPr="00DF7439">
        <w:rPr>
          <w:sz w:val="22"/>
          <w:szCs w:val="22"/>
        </w:rPr>
        <w:t>f</w:t>
      </w:r>
      <w:r w:rsidR="00630BD4" w:rsidRPr="00DF7439">
        <w:rPr>
          <w:sz w:val="22"/>
          <w:szCs w:val="22"/>
        </w:rPr>
        <w:t>or Class Lectures</w:t>
      </w:r>
      <w:r w:rsidRPr="00DF7439">
        <w:rPr>
          <w:b w:val="0"/>
          <w:bCs w:val="0"/>
          <w:sz w:val="22"/>
          <w:szCs w:val="22"/>
        </w:rPr>
        <w:t xml:space="preserve"> is a</w:t>
      </w:r>
      <w:r w:rsidR="00E83E10" w:rsidRPr="00DF7439">
        <w:rPr>
          <w:b w:val="0"/>
          <w:bCs w:val="0"/>
          <w:sz w:val="22"/>
          <w:szCs w:val="22"/>
        </w:rPr>
        <w:t xml:space="preserve"> comprehensive, cross-platform lecture recording system that saves storage up to 100 times. It can live stream lecture animations at very low internet speeds and hence dramatically save internet data consumption. It can turn any plane surface into an interactive, ultra-durable touchpad.</w:t>
      </w:r>
      <w:r w:rsidR="00E83E10" w:rsidRPr="00DF7439">
        <w:rPr>
          <w:b w:val="0"/>
          <w:bCs w:val="0"/>
          <w:sz w:val="22"/>
          <w:szCs w:val="22"/>
        </w:rPr>
        <w:br/>
      </w:r>
      <w:r w:rsidR="00E83E10" w:rsidRPr="00DF7439">
        <w:rPr>
          <w:sz w:val="22"/>
          <w:szCs w:val="22"/>
        </w:rPr>
        <w:t>Tools and Technologies used</w:t>
      </w:r>
      <w:r w:rsidR="00E83E10" w:rsidRPr="00DF7439">
        <w:rPr>
          <w:b w:val="0"/>
          <w:bCs w:val="0"/>
          <w:sz w:val="22"/>
          <w:szCs w:val="22"/>
        </w:rPr>
        <w:t xml:space="preserve">: C# </w:t>
      </w:r>
      <w:proofErr w:type="spellStart"/>
      <w:r w:rsidR="00E83E10" w:rsidRPr="00DF7439">
        <w:rPr>
          <w:b w:val="0"/>
          <w:bCs w:val="0"/>
          <w:sz w:val="22"/>
          <w:szCs w:val="22"/>
        </w:rPr>
        <w:t>Winforms</w:t>
      </w:r>
      <w:proofErr w:type="spellEnd"/>
      <w:r w:rsidR="00E83E10" w:rsidRPr="00DF7439">
        <w:rPr>
          <w:b w:val="0"/>
          <w:bCs w:val="0"/>
          <w:sz w:val="22"/>
          <w:szCs w:val="22"/>
        </w:rPr>
        <w:t xml:space="preserve">, Unity5, </w:t>
      </w:r>
      <w:proofErr w:type="spellStart"/>
      <w:r w:rsidR="00E83E10" w:rsidRPr="00DF7439">
        <w:rPr>
          <w:b w:val="0"/>
          <w:bCs w:val="0"/>
          <w:sz w:val="22"/>
          <w:szCs w:val="22"/>
        </w:rPr>
        <w:t>AngularJs</w:t>
      </w:r>
      <w:proofErr w:type="spellEnd"/>
      <w:r w:rsidR="00E83E10" w:rsidRPr="00DF7439">
        <w:rPr>
          <w:b w:val="0"/>
          <w:bCs w:val="0"/>
          <w:sz w:val="22"/>
          <w:szCs w:val="22"/>
        </w:rPr>
        <w:t>, Bootstrap, ASP.net Core</w:t>
      </w:r>
    </w:p>
    <w:p w14:paraId="01D6A1A6" w14:textId="3DCC7B2D" w:rsidR="00DD0992" w:rsidRDefault="00DD0992" w:rsidP="00DD0992">
      <w:pPr>
        <w:pStyle w:val="Heading1"/>
        <w:spacing w:before="88" w:after="4"/>
        <w:ind w:left="0" w:right="50"/>
        <w:jc w:val="left"/>
        <w:rPr>
          <w:sz w:val="24"/>
          <w:szCs w:val="24"/>
        </w:rPr>
      </w:pPr>
      <w:r w:rsidRPr="00DF7439">
        <w:rPr>
          <w:sz w:val="24"/>
          <w:szCs w:val="24"/>
        </w:rPr>
        <w:t>Term Projects</w:t>
      </w:r>
    </w:p>
    <w:p w14:paraId="7E0F2F87" w14:textId="5E56266D" w:rsidR="00106064" w:rsidRPr="00106064" w:rsidRDefault="00106064" w:rsidP="00106064">
      <w:pPr>
        <w:pStyle w:val="ListParagraph"/>
        <w:numPr>
          <w:ilvl w:val="0"/>
          <w:numId w:val="8"/>
        </w:numPr>
        <w:rPr>
          <w:sz w:val="24"/>
          <w:szCs w:val="24"/>
        </w:rPr>
      </w:pPr>
      <w:r w:rsidRPr="00DF7439">
        <w:t>Advanced Virtual Reality (C#, Unity5)</w:t>
      </w:r>
      <w:r>
        <w:t xml:space="preserve"> Interactive force-feedback glove integrated with VR game</w:t>
      </w:r>
      <w:bookmarkStart w:id="1" w:name="_Hlk60660053"/>
      <w:r w:rsidR="005D4295">
        <w:t>.</w:t>
      </w:r>
    </w:p>
    <w:bookmarkEnd w:id="1"/>
    <w:p w14:paraId="6DB64754" w14:textId="50DEF24A" w:rsidR="00106064" w:rsidRPr="00106064" w:rsidRDefault="00E83E10" w:rsidP="00106064">
      <w:pPr>
        <w:pStyle w:val="ListParagraph"/>
        <w:numPr>
          <w:ilvl w:val="0"/>
          <w:numId w:val="8"/>
        </w:numPr>
        <w:rPr>
          <w:sz w:val="24"/>
          <w:szCs w:val="24"/>
        </w:rPr>
      </w:pPr>
      <w:r w:rsidRPr="00DF7439">
        <w:t>Hidden Object Game, Ants vs Some Bees (Python3)</w:t>
      </w:r>
      <w:r w:rsidR="00106064">
        <w:t xml:space="preserve"> Term projects of interactive game</w:t>
      </w:r>
      <w:r w:rsidR="005D4295">
        <w:t>.</w:t>
      </w:r>
    </w:p>
    <w:p w14:paraId="760E7CE6" w14:textId="1401D362" w:rsidR="00106064" w:rsidRPr="00106064" w:rsidRDefault="00E83E10" w:rsidP="00106064">
      <w:pPr>
        <w:pStyle w:val="ListParagraph"/>
        <w:numPr>
          <w:ilvl w:val="0"/>
          <w:numId w:val="8"/>
        </w:numPr>
        <w:rPr>
          <w:sz w:val="24"/>
          <w:szCs w:val="24"/>
        </w:rPr>
      </w:pPr>
      <w:r w:rsidRPr="00DF7439">
        <w:t>MCQ based test system (C++)</w:t>
      </w:r>
      <w:r w:rsidR="00106064">
        <w:t xml:space="preserve"> A test conducting, checking and report generation for MCQ type test</w:t>
      </w:r>
      <w:r w:rsidR="005D4295">
        <w:t>.</w:t>
      </w:r>
    </w:p>
    <w:p w14:paraId="160EA9B6" w14:textId="2517098E" w:rsidR="00106064" w:rsidRPr="00106064" w:rsidRDefault="00E83E10" w:rsidP="00106064">
      <w:pPr>
        <w:pStyle w:val="ListParagraph"/>
        <w:numPr>
          <w:ilvl w:val="0"/>
          <w:numId w:val="8"/>
        </w:numPr>
        <w:rPr>
          <w:sz w:val="24"/>
          <w:szCs w:val="24"/>
        </w:rPr>
      </w:pPr>
      <w:r w:rsidRPr="00DF7439">
        <w:t xml:space="preserve">Spell Checker – DSA (C++) </w:t>
      </w:r>
      <w:r w:rsidR="00CD4763">
        <w:t>Binary-Search-Tree based dictionary with spell checking support</w:t>
      </w:r>
      <w:r w:rsidR="005D4295">
        <w:t>.</w:t>
      </w:r>
    </w:p>
    <w:p w14:paraId="05F7C44D" w14:textId="7FD653D7" w:rsidR="00CD4763" w:rsidRPr="00CD4763" w:rsidRDefault="00E83E10" w:rsidP="00106064">
      <w:pPr>
        <w:pStyle w:val="ListParagraph"/>
        <w:numPr>
          <w:ilvl w:val="0"/>
          <w:numId w:val="8"/>
        </w:numPr>
        <w:rPr>
          <w:sz w:val="24"/>
          <w:szCs w:val="24"/>
        </w:rPr>
      </w:pPr>
      <w:r w:rsidRPr="00DF7439">
        <w:t>Buck Boost Converter</w:t>
      </w:r>
      <w:r w:rsidR="00CD4763">
        <w:t xml:space="preserve"> (IoT) Step-up DC-DC converter using NE555 IC</w:t>
      </w:r>
      <w:r w:rsidR="005D4295">
        <w:t>.</w:t>
      </w:r>
    </w:p>
    <w:p w14:paraId="1FE2C09D" w14:textId="5C5B5557" w:rsidR="00CD4763" w:rsidRPr="00CD4763" w:rsidRDefault="00E83E10" w:rsidP="00106064">
      <w:pPr>
        <w:pStyle w:val="ListParagraph"/>
        <w:numPr>
          <w:ilvl w:val="0"/>
          <w:numId w:val="8"/>
        </w:numPr>
        <w:rPr>
          <w:sz w:val="24"/>
          <w:szCs w:val="24"/>
        </w:rPr>
      </w:pPr>
      <w:r w:rsidRPr="00DF7439">
        <w:t>8-bit Computer</w:t>
      </w:r>
      <w:r w:rsidR="00CD4763">
        <w:t xml:space="preserve"> (Discrete Electronic Components) </w:t>
      </w:r>
      <w:r w:rsidR="00CD4763" w:rsidRPr="00CD4763">
        <w:t>a minicomputer capable of doing binary calculations</w:t>
      </w:r>
      <w:r w:rsidR="005D4295">
        <w:t>.</w:t>
      </w:r>
    </w:p>
    <w:p w14:paraId="04FDA927" w14:textId="36E5DCB9" w:rsidR="00CD4763" w:rsidRPr="00CD4763" w:rsidRDefault="00E83E10" w:rsidP="00106064">
      <w:pPr>
        <w:pStyle w:val="ListParagraph"/>
        <w:numPr>
          <w:ilvl w:val="0"/>
          <w:numId w:val="8"/>
        </w:numPr>
        <w:rPr>
          <w:sz w:val="24"/>
          <w:szCs w:val="24"/>
        </w:rPr>
      </w:pPr>
      <w:r w:rsidRPr="00DF7439">
        <w:t>Balloon Shooter (Assembly Language)</w:t>
      </w:r>
      <w:r w:rsidR="00CD4763">
        <w:t xml:space="preserve"> C</w:t>
      </w:r>
      <w:r w:rsidR="00CD4763" w:rsidRPr="00CD4763">
        <w:t xml:space="preserve">lassic bubble pop game that run on </w:t>
      </w:r>
      <w:r w:rsidR="00CD4763">
        <w:t>CLI</w:t>
      </w:r>
      <w:r w:rsidR="005D4295">
        <w:t>.</w:t>
      </w:r>
    </w:p>
    <w:p w14:paraId="7666D961" w14:textId="2B517130" w:rsidR="00CD4763" w:rsidRPr="00CD4763" w:rsidRDefault="00E83E10" w:rsidP="00106064">
      <w:pPr>
        <w:pStyle w:val="ListParagraph"/>
        <w:numPr>
          <w:ilvl w:val="0"/>
          <w:numId w:val="8"/>
        </w:numPr>
        <w:rPr>
          <w:sz w:val="24"/>
          <w:szCs w:val="24"/>
        </w:rPr>
      </w:pPr>
      <w:r w:rsidRPr="00DF7439">
        <w:t>Numerical Methods for Differential Equations (</w:t>
      </w:r>
      <w:r w:rsidR="00CD4763" w:rsidRPr="00DF7439">
        <w:t>MATLAB</w:t>
      </w:r>
      <w:r w:rsidRPr="00DF7439">
        <w:t>)</w:t>
      </w:r>
      <w:r w:rsidR="00CD4763">
        <w:t xml:space="preserve"> Report of comparison of methods</w:t>
      </w:r>
      <w:r w:rsidR="005D4295">
        <w:t>.</w:t>
      </w:r>
    </w:p>
    <w:p w14:paraId="71E7BA25" w14:textId="6E6FF8F4" w:rsidR="00CD4763" w:rsidRPr="00CD4763" w:rsidRDefault="00E83E10" w:rsidP="00106064">
      <w:pPr>
        <w:pStyle w:val="ListParagraph"/>
        <w:numPr>
          <w:ilvl w:val="0"/>
          <w:numId w:val="8"/>
        </w:numPr>
        <w:rPr>
          <w:sz w:val="24"/>
          <w:szCs w:val="24"/>
        </w:rPr>
      </w:pPr>
      <w:r w:rsidRPr="00DF7439">
        <w:t xml:space="preserve">Or </w:t>
      </w:r>
      <w:proofErr w:type="spellStart"/>
      <w:r w:rsidRPr="00DF7439">
        <w:t>Sunao</w:t>
      </w:r>
      <w:proofErr w:type="spellEnd"/>
      <w:r w:rsidRPr="00DF7439">
        <w:t xml:space="preserve"> (C#, WCF)</w:t>
      </w:r>
      <w:r w:rsidR="00CD4763">
        <w:t xml:space="preserve"> </w:t>
      </w:r>
      <w:r w:rsidR="005D4295">
        <w:t>A chatting application with support of sharing images and group chat.</w:t>
      </w:r>
    </w:p>
    <w:p w14:paraId="2BAD78B3" w14:textId="1F23EE47" w:rsidR="005D4295" w:rsidRPr="005D4295" w:rsidRDefault="00E83E10" w:rsidP="00106064">
      <w:pPr>
        <w:pStyle w:val="ListParagraph"/>
        <w:numPr>
          <w:ilvl w:val="0"/>
          <w:numId w:val="8"/>
        </w:numPr>
        <w:rPr>
          <w:sz w:val="24"/>
          <w:szCs w:val="24"/>
        </w:rPr>
      </w:pPr>
      <w:r w:rsidRPr="00DF7439">
        <w:t>Handwritten Digit Recognition (Python3)</w:t>
      </w:r>
      <w:r w:rsidR="005D4295">
        <w:t xml:space="preserve"> Implemented u</w:t>
      </w:r>
      <w:r w:rsidR="005D4295" w:rsidRPr="005D4295">
        <w:t>sing Convolutional Neural Networks</w:t>
      </w:r>
    </w:p>
    <w:p w14:paraId="7AE5AE34" w14:textId="2D76BB32" w:rsidR="005D4295" w:rsidRPr="005D4295" w:rsidRDefault="00E83E10" w:rsidP="00106064">
      <w:pPr>
        <w:pStyle w:val="ListParagraph"/>
        <w:numPr>
          <w:ilvl w:val="0"/>
          <w:numId w:val="8"/>
        </w:numPr>
        <w:rPr>
          <w:sz w:val="24"/>
          <w:szCs w:val="24"/>
        </w:rPr>
      </w:pPr>
      <w:r w:rsidRPr="00DF7439">
        <w:t>School Management – DBMS (Asp.net</w:t>
      </w:r>
      <w:r w:rsidR="005D4295">
        <w:t xml:space="preserve"> MVC5</w:t>
      </w:r>
      <w:r w:rsidRPr="00DF7439">
        <w:t>)</w:t>
      </w:r>
      <w:r w:rsidR="005D4295">
        <w:t xml:space="preserve"> </w:t>
      </w:r>
    </w:p>
    <w:p w14:paraId="62C66504" w14:textId="73D61A9E" w:rsidR="005753F9" w:rsidRPr="005753F9" w:rsidRDefault="00E83E10" w:rsidP="00106064">
      <w:pPr>
        <w:pStyle w:val="ListParagraph"/>
        <w:numPr>
          <w:ilvl w:val="0"/>
          <w:numId w:val="8"/>
        </w:numPr>
        <w:rPr>
          <w:sz w:val="24"/>
          <w:szCs w:val="24"/>
        </w:rPr>
      </w:pPr>
      <w:r w:rsidRPr="00DF7439">
        <w:t>Classroom Management – SE (Asp.net</w:t>
      </w:r>
      <w:r w:rsidR="005753F9">
        <w:t xml:space="preserve"> MVC5</w:t>
      </w:r>
      <w:r w:rsidRPr="00DF7439">
        <w:t>)</w:t>
      </w:r>
    </w:p>
    <w:p w14:paraId="3F0E0F57" w14:textId="42F2EF9F" w:rsidR="005753F9" w:rsidRPr="005753F9" w:rsidRDefault="00E83E10" w:rsidP="005753F9">
      <w:pPr>
        <w:pStyle w:val="ListParagraph"/>
        <w:numPr>
          <w:ilvl w:val="0"/>
          <w:numId w:val="8"/>
        </w:numPr>
        <w:rPr>
          <w:sz w:val="24"/>
          <w:szCs w:val="24"/>
        </w:rPr>
      </w:pPr>
      <w:r w:rsidRPr="00DF7439">
        <w:lastRenderedPageBreak/>
        <w:t>Personalized Network (Cisco Packet Tracer)</w:t>
      </w:r>
      <w:r w:rsidR="005753F9">
        <w:t xml:space="preserve"> U</w:t>
      </w:r>
      <w:r w:rsidR="005753F9" w:rsidRPr="005753F9">
        <w:t>nderst</w:t>
      </w:r>
      <w:r w:rsidR="005753F9">
        <w:t>ood</w:t>
      </w:r>
      <w:r w:rsidR="005753F9" w:rsidRPr="005753F9">
        <w:t xml:space="preserve"> the advantages of using VLAN in a network</w:t>
      </w:r>
    </w:p>
    <w:p w14:paraId="15E74CDE" w14:textId="34D4A4F1" w:rsidR="00E83E10" w:rsidRPr="00106064" w:rsidRDefault="00E83E10" w:rsidP="00106064">
      <w:pPr>
        <w:pStyle w:val="ListParagraph"/>
        <w:numPr>
          <w:ilvl w:val="0"/>
          <w:numId w:val="8"/>
        </w:numPr>
        <w:rPr>
          <w:sz w:val="24"/>
          <w:szCs w:val="24"/>
        </w:rPr>
      </w:pPr>
      <w:r w:rsidRPr="00DF7439">
        <w:t>Smartphone Controlled Surveillance Robot</w:t>
      </w:r>
      <w:r w:rsidR="00646656" w:rsidRPr="00DF7439">
        <w:t xml:space="preserve"> </w:t>
      </w:r>
      <w:r w:rsidRPr="00DF7439">
        <w:t>(C#, Unity5</w:t>
      </w:r>
      <w:r w:rsidR="005753F9">
        <w:t>, IoT</w:t>
      </w:r>
      <w:r w:rsidRPr="00DF7439">
        <w:t>)</w:t>
      </w:r>
      <w:r w:rsidR="005753F9">
        <w:t xml:space="preserve"> Android controlled 3d printed Robot</w:t>
      </w:r>
    </w:p>
    <w:p w14:paraId="129BDAC7" w14:textId="77777777" w:rsidR="00676EC1" w:rsidRPr="00DF7439" w:rsidRDefault="00676EC1" w:rsidP="00676EC1">
      <w:pPr>
        <w:pStyle w:val="Heading1"/>
        <w:pBdr>
          <w:bottom w:val="single" w:sz="12" w:space="1" w:color="auto"/>
          <w:between w:val="single" w:sz="12" w:space="1" w:color="auto"/>
        </w:pBdr>
        <w:spacing w:before="88" w:after="4"/>
        <w:ind w:left="0" w:right="50"/>
        <w:jc w:val="left"/>
        <w:rPr>
          <w:sz w:val="22"/>
          <w:szCs w:val="22"/>
        </w:rPr>
      </w:pPr>
    </w:p>
    <w:p w14:paraId="626101B4" w14:textId="368A0BE5" w:rsidR="00676EC1" w:rsidRPr="0053066C" w:rsidRDefault="00676EC1" w:rsidP="0053066C">
      <w:pPr>
        <w:pStyle w:val="Heading1"/>
        <w:spacing w:before="88" w:after="4"/>
        <w:ind w:left="0" w:right="50"/>
        <w:jc w:val="left"/>
        <w:rPr>
          <w:sz w:val="24"/>
          <w:szCs w:val="24"/>
        </w:rPr>
      </w:pPr>
      <w:r w:rsidRPr="0053066C">
        <w:rPr>
          <w:sz w:val="24"/>
          <w:szCs w:val="24"/>
        </w:rPr>
        <w:t>Side Projects</w:t>
      </w:r>
    </w:p>
    <w:p w14:paraId="13E37FB8" w14:textId="65D974C1" w:rsidR="00641A19" w:rsidRDefault="00917D24" w:rsidP="00641A19">
      <w:pPr>
        <w:pStyle w:val="ListParagraph"/>
        <w:numPr>
          <w:ilvl w:val="0"/>
          <w:numId w:val="9"/>
        </w:numPr>
        <w:tabs>
          <w:tab w:val="left" w:pos="477"/>
          <w:tab w:val="left" w:pos="479"/>
        </w:tabs>
      </w:pPr>
      <w:r w:rsidRPr="00DF7439">
        <w:t xml:space="preserve">Online Project </w:t>
      </w:r>
      <w:r w:rsidR="00CF50B2" w:rsidRPr="00DF7439">
        <w:t>M</w:t>
      </w:r>
      <w:r w:rsidRPr="00DF7439">
        <w:t>anagement (ASP.net)</w:t>
      </w:r>
      <w:r w:rsidR="00641A19">
        <w:t xml:space="preserve"> </w:t>
      </w:r>
      <w:r w:rsidR="00641A19" w:rsidRPr="00641A19">
        <w:t>Project scheduling and task management</w:t>
      </w:r>
      <w:r w:rsidR="00641A19">
        <w:t xml:space="preserve"> web platform</w:t>
      </w:r>
    </w:p>
    <w:p w14:paraId="5ED40B2F" w14:textId="4B038288" w:rsidR="00641A19" w:rsidRDefault="00917D24" w:rsidP="00641A19">
      <w:pPr>
        <w:pStyle w:val="ListParagraph"/>
        <w:numPr>
          <w:ilvl w:val="0"/>
          <w:numId w:val="9"/>
        </w:numPr>
        <w:tabs>
          <w:tab w:val="left" w:pos="477"/>
          <w:tab w:val="left" w:pos="479"/>
        </w:tabs>
      </w:pPr>
      <w:r w:rsidRPr="00DF7439">
        <w:t xml:space="preserve"> </w:t>
      </w:r>
      <w:proofErr w:type="spellStart"/>
      <w:r w:rsidRPr="00DF7439">
        <w:t>Gaaye</w:t>
      </w:r>
      <w:proofErr w:type="spellEnd"/>
      <w:r w:rsidRPr="00DF7439">
        <w:t xml:space="preserve"> </w:t>
      </w:r>
      <w:r w:rsidR="00586FE2" w:rsidRPr="00DF7439">
        <w:t>A</w:t>
      </w:r>
      <w:r w:rsidRPr="00DF7439">
        <w:t xml:space="preserve"> </w:t>
      </w:r>
      <w:proofErr w:type="spellStart"/>
      <w:r w:rsidR="00586FE2" w:rsidRPr="00DF7439">
        <w:t>Rhi</w:t>
      </w:r>
      <w:proofErr w:type="spellEnd"/>
      <w:r w:rsidRPr="00DF7439">
        <w:t xml:space="preserve"> </w:t>
      </w:r>
      <w:proofErr w:type="spellStart"/>
      <w:r w:rsidR="00586FE2" w:rsidRPr="00DF7439">
        <w:t>B</w:t>
      </w:r>
      <w:r w:rsidRPr="00DF7439">
        <w:t>hagti</w:t>
      </w:r>
      <w:proofErr w:type="spellEnd"/>
      <w:r w:rsidRPr="00DF7439">
        <w:t xml:space="preserve"> </w:t>
      </w:r>
      <w:r w:rsidR="00586FE2" w:rsidRPr="00DF7439">
        <w:t>V</w:t>
      </w:r>
      <w:r w:rsidRPr="00DF7439">
        <w:t>ee (Unity5, Blender, Photoshop)</w:t>
      </w:r>
      <w:r w:rsidR="00641A19">
        <w:t xml:space="preserve"> I</w:t>
      </w:r>
      <w:r w:rsidR="00641A19" w:rsidRPr="00DF7439">
        <w:t>nfinite runner smartphone game</w:t>
      </w:r>
    </w:p>
    <w:p w14:paraId="60282E92" w14:textId="008F74DA" w:rsidR="00641A19" w:rsidRDefault="00E83E10" w:rsidP="00641A19">
      <w:pPr>
        <w:pStyle w:val="ListParagraph"/>
        <w:numPr>
          <w:ilvl w:val="0"/>
          <w:numId w:val="9"/>
        </w:numPr>
        <w:tabs>
          <w:tab w:val="left" w:pos="477"/>
          <w:tab w:val="left" w:pos="479"/>
        </w:tabs>
      </w:pPr>
      <w:r w:rsidRPr="00DF7439">
        <w:t>Scorpio</w:t>
      </w:r>
      <w:r w:rsidR="00641A19">
        <w:t xml:space="preserve"> </w:t>
      </w:r>
      <w:r w:rsidR="00FE678F" w:rsidRPr="00DF7439">
        <w:t xml:space="preserve">(Cura3, </w:t>
      </w:r>
      <w:proofErr w:type="spellStart"/>
      <w:r w:rsidR="00FE678F" w:rsidRPr="00DF7439">
        <w:t>TinkerCad</w:t>
      </w:r>
      <w:proofErr w:type="spellEnd"/>
      <w:r w:rsidR="00FE678F" w:rsidRPr="00DF7439">
        <w:t>, Fusion360</w:t>
      </w:r>
      <w:r w:rsidR="00917D24" w:rsidRPr="00DF7439">
        <w:t>, IoT</w:t>
      </w:r>
      <w:r w:rsidR="00FE678F" w:rsidRPr="00DF7439">
        <w:t>)</w:t>
      </w:r>
      <w:r w:rsidRPr="00DF7439">
        <w:t xml:space="preserve"> </w:t>
      </w:r>
      <w:r w:rsidR="00641A19" w:rsidRPr="00DF7439">
        <w:t>3d printed tank robot</w:t>
      </w:r>
    </w:p>
    <w:p w14:paraId="3193A625" w14:textId="7867805E" w:rsidR="00E83E10" w:rsidRPr="00DF7439" w:rsidRDefault="00FE678F" w:rsidP="00641A19">
      <w:pPr>
        <w:pStyle w:val="ListParagraph"/>
        <w:numPr>
          <w:ilvl w:val="0"/>
          <w:numId w:val="9"/>
        </w:numPr>
        <w:tabs>
          <w:tab w:val="left" w:pos="477"/>
          <w:tab w:val="left" w:pos="479"/>
        </w:tabs>
      </w:pPr>
      <w:r w:rsidRPr="00DF7439">
        <w:t>Water Sonic</w:t>
      </w:r>
      <w:r w:rsidR="00641A19">
        <w:t xml:space="preserve"> </w:t>
      </w:r>
      <w:r w:rsidRPr="00DF7439">
        <w:t>(Embedded C</w:t>
      </w:r>
      <w:r w:rsidR="00917D24" w:rsidRPr="00DF7439">
        <w:t>, Arduino, IoT modules</w:t>
      </w:r>
      <w:r w:rsidRPr="00DF7439">
        <w:t>)</w:t>
      </w:r>
      <w:r w:rsidR="00917D24" w:rsidRPr="00DF7439">
        <w:t xml:space="preserve"> </w:t>
      </w:r>
      <w:r w:rsidR="00641A19" w:rsidRPr="00DF7439">
        <w:t>Ultra-durable water level monitor and manager</w:t>
      </w:r>
    </w:p>
    <w:p w14:paraId="2BB83B5A" w14:textId="1769F910" w:rsidR="00D63773" w:rsidRPr="00DD0992" w:rsidRDefault="00D63773" w:rsidP="00DD0992">
      <w:pPr>
        <w:tabs>
          <w:tab w:val="left" w:pos="477"/>
          <w:tab w:val="left" w:pos="479"/>
        </w:tabs>
        <w:rPr>
          <w:sz w:val="24"/>
        </w:rPr>
      </w:pPr>
    </w:p>
    <w:sectPr w:rsidR="00D63773" w:rsidRPr="00DD0992">
      <w:pgSz w:w="11910" w:h="16840"/>
      <w:pgMar w:top="1100" w:right="880" w:bottom="280" w:left="10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C873FA"/>
    <w:multiLevelType w:val="hybridMultilevel"/>
    <w:tmpl w:val="1F182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797D4F"/>
    <w:multiLevelType w:val="hybridMultilevel"/>
    <w:tmpl w:val="27D8D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903876"/>
    <w:multiLevelType w:val="hybridMultilevel"/>
    <w:tmpl w:val="94D89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890577"/>
    <w:multiLevelType w:val="hybridMultilevel"/>
    <w:tmpl w:val="56182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52F6919"/>
    <w:multiLevelType w:val="hybridMultilevel"/>
    <w:tmpl w:val="60B21858"/>
    <w:lvl w:ilvl="0" w:tplc="3AAAEB6C">
      <w:numFmt w:val="bullet"/>
      <w:lvlText w:val="•"/>
      <w:lvlJc w:val="left"/>
      <w:pPr>
        <w:ind w:left="478" w:hanging="320"/>
      </w:pPr>
      <w:rPr>
        <w:rFonts w:ascii="Arial" w:eastAsia="Arial" w:hAnsi="Arial" w:cs="Arial" w:hint="default"/>
        <w:w w:val="100"/>
        <w:sz w:val="23"/>
        <w:szCs w:val="23"/>
        <w:lang w:val="en-US" w:eastAsia="en-US" w:bidi="ar-SA"/>
      </w:rPr>
    </w:lvl>
    <w:lvl w:ilvl="1" w:tplc="4D44B524">
      <w:numFmt w:val="bullet"/>
      <w:lvlText w:val="•"/>
      <w:lvlJc w:val="left"/>
      <w:pPr>
        <w:ind w:left="1426" w:hanging="320"/>
      </w:pPr>
      <w:rPr>
        <w:rFonts w:hint="default"/>
        <w:lang w:val="en-US" w:eastAsia="en-US" w:bidi="ar-SA"/>
      </w:rPr>
    </w:lvl>
    <w:lvl w:ilvl="2" w:tplc="B6346ED6">
      <w:numFmt w:val="bullet"/>
      <w:lvlText w:val="•"/>
      <w:lvlJc w:val="left"/>
      <w:pPr>
        <w:ind w:left="2373" w:hanging="320"/>
      </w:pPr>
      <w:rPr>
        <w:rFonts w:hint="default"/>
        <w:lang w:val="en-US" w:eastAsia="en-US" w:bidi="ar-SA"/>
      </w:rPr>
    </w:lvl>
    <w:lvl w:ilvl="3" w:tplc="A164F868">
      <w:numFmt w:val="bullet"/>
      <w:lvlText w:val="•"/>
      <w:lvlJc w:val="left"/>
      <w:pPr>
        <w:ind w:left="3319" w:hanging="320"/>
      </w:pPr>
      <w:rPr>
        <w:rFonts w:hint="default"/>
        <w:lang w:val="en-US" w:eastAsia="en-US" w:bidi="ar-SA"/>
      </w:rPr>
    </w:lvl>
    <w:lvl w:ilvl="4" w:tplc="41001F80">
      <w:numFmt w:val="bullet"/>
      <w:lvlText w:val="•"/>
      <w:lvlJc w:val="left"/>
      <w:pPr>
        <w:ind w:left="4266" w:hanging="320"/>
      </w:pPr>
      <w:rPr>
        <w:rFonts w:hint="default"/>
        <w:lang w:val="en-US" w:eastAsia="en-US" w:bidi="ar-SA"/>
      </w:rPr>
    </w:lvl>
    <w:lvl w:ilvl="5" w:tplc="C4E0440E">
      <w:numFmt w:val="bullet"/>
      <w:lvlText w:val="•"/>
      <w:lvlJc w:val="left"/>
      <w:pPr>
        <w:ind w:left="5213" w:hanging="320"/>
      </w:pPr>
      <w:rPr>
        <w:rFonts w:hint="default"/>
        <w:lang w:val="en-US" w:eastAsia="en-US" w:bidi="ar-SA"/>
      </w:rPr>
    </w:lvl>
    <w:lvl w:ilvl="6" w:tplc="409C224E">
      <w:numFmt w:val="bullet"/>
      <w:lvlText w:val="•"/>
      <w:lvlJc w:val="left"/>
      <w:pPr>
        <w:ind w:left="6159" w:hanging="320"/>
      </w:pPr>
      <w:rPr>
        <w:rFonts w:hint="default"/>
        <w:lang w:val="en-US" w:eastAsia="en-US" w:bidi="ar-SA"/>
      </w:rPr>
    </w:lvl>
    <w:lvl w:ilvl="7" w:tplc="8E3045BC">
      <w:numFmt w:val="bullet"/>
      <w:lvlText w:val="•"/>
      <w:lvlJc w:val="left"/>
      <w:pPr>
        <w:ind w:left="7106" w:hanging="320"/>
      </w:pPr>
      <w:rPr>
        <w:rFonts w:hint="default"/>
        <w:lang w:val="en-US" w:eastAsia="en-US" w:bidi="ar-SA"/>
      </w:rPr>
    </w:lvl>
    <w:lvl w:ilvl="8" w:tplc="9A649C54">
      <w:numFmt w:val="bullet"/>
      <w:lvlText w:val="•"/>
      <w:lvlJc w:val="left"/>
      <w:pPr>
        <w:ind w:left="8053" w:hanging="320"/>
      </w:pPr>
      <w:rPr>
        <w:rFonts w:hint="default"/>
        <w:lang w:val="en-US" w:eastAsia="en-US" w:bidi="ar-SA"/>
      </w:rPr>
    </w:lvl>
  </w:abstractNum>
  <w:abstractNum w:abstractNumId="5" w15:restartNumberingAfterBreak="0">
    <w:nsid w:val="5BCE3592"/>
    <w:multiLevelType w:val="hybridMultilevel"/>
    <w:tmpl w:val="C8924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51C0CE5"/>
    <w:multiLevelType w:val="hybridMultilevel"/>
    <w:tmpl w:val="E2FA1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A95E2C"/>
    <w:multiLevelType w:val="hybridMultilevel"/>
    <w:tmpl w:val="2E68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1C0B7C"/>
    <w:multiLevelType w:val="hybridMultilevel"/>
    <w:tmpl w:val="72C200B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num w:numId="1">
    <w:abstractNumId w:val="4"/>
  </w:num>
  <w:num w:numId="2">
    <w:abstractNumId w:val="0"/>
  </w:num>
  <w:num w:numId="3">
    <w:abstractNumId w:val="5"/>
  </w:num>
  <w:num w:numId="4">
    <w:abstractNumId w:val="6"/>
  </w:num>
  <w:num w:numId="5">
    <w:abstractNumId w:val="2"/>
  </w:num>
  <w:num w:numId="6">
    <w:abstractNumId w:val="8"/>
  </w:num>
  <w:num w:numId="7">
    <w:abstractNumId w:val="1"/>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2MTMwMjE0NTO0NDJR0lEKTi0uzszPAykwrAUAQMPK4CwAAAA="/>
  </w:docVars>
  <w:rsids>
    <w:rsidRoot w:val="00D63773"/>
    <w:rsid w:val="000C2B6A"/>
    <w:rsid w:val="00106064"/>
    <w:rsid w:val="00130AEE"/>
    <w:rsid w:val="001F55D4"/>
    <w:rsid w:val="0020547D"/>
    <w:rsid w:val="002105D9"/>
    <w:rsid w:val="00265A39"/>
    <w:rsid w:val="0038659D"/>
    <w:rsid w:val="003A03A3"/>
    <w:rsid w:val="003E7CD1"/>
    <w:rsid w:val="00412A3F"/>
    <w:rsid w:val="0043184F"/>
    <w:rsid w:val="0053066C"/>
    <w:rsid w:val="005753F9"/>
    <w:rsid w:val="00586FE2"/>
    <w:rsid w:val="005A55C5"/>
    <w:rsid w:val="005D4295"/>
    <w:rsid w:val="005F3550"/>
    <w:rsid w:val="00630BD4"/>
    <w:rsid w:val="00641A19"/>
    <w:rsid w:val="00646656"/>
    <w:rsid w:val="0066263C"/>
    <w:rsid w:val="00676EC1"/>
    <w:rsid w:val="006F56F2"/>
    <w:rsid w:val="006F5992"/>
    <w:rsid w:val="00761175"/>
    <w:rsid w:val="00814EFA"/>
    <w:rsid w:val="0082307D"/>
    <w:rsid w:val="00881E9B"/>
    <w:rsid w:val="008A3F9F"/>
    <w:rsid w:val="00917D24"/>
    <w:rsid w:val="009957BF"/>
    <w:rsid w:val="00A33B70"/>
    <w:rsid w:val="00A466E7"/>
    <w:rsid w:val="00A52E2A"/>
    <w:rsid w:val="00B3368D"/>
    <w:rsid w:val="00B52EBB"/>
    <w:rsid w:val="00BC3CB3"/>
    <w:rsid w:val="00BD6DDF"/>
    <w:rsid w:val="00C2506A"/>
    <w:rsid w:val="00C42EAE"/>
    <w:rsid w:val="00CD2295"/>
    <w:rsid w:val="00CD4763"/>
    <w:rsid w:val="00CF50B2"/>
    <w:rsid w:val="00D63773"/>
    <w:rsid w:val="00D66897"/>
    <w:rsid w:val="00DC7692"/>
    <w:rsid w:val="00DD0992"/>
    <w:rsid w:val="00DE6D75"/>
    <w:rsid w:val="00DF7439"/>
    <w:rsid w:val="00E83E10"/>
    <w:rsid w:val="00EE3A33"/>
    <w:rsid w:val="00F279B4"/>
    <w:rsid w:val="00F83CDC"/>
    <w:rsid w:val="00FE67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3"/>
    <o:shapelayout v:ext="edit">
      <o:idmap v:ext="edit" data="1"/>
    </o:shapelayout>
  </w:shapeDefaults>
  <w:decimalSymbol w:val="."/>
  <w:listSeparator w:val=","/>
  <w14:docId w14:val="5314F693"/>
  <w15:docId w15:val="{BBBB2A5D-696B-455D-B9D5-E04D32012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98" w:right="1765"/>
      <w:jc w:val="center"/>
      <w:outlineLvl w:val="0"/>
    </w:pPr>
    <w:rPr>
      <w:b/>
      <w:bCs/>
      <w:sz w:val="26"/>
      <w:szCs w:val="26"/>
    </w:rPr>
  </w:style>
  <w:style w:type="paragraph" w:styleId="Heading2">
    <w:name w:val="heading 2"/>
    <w:basedOn w:val="Normal"/>
    <w:next w:val="Normal"/>
    <w:link w:val="Heading2Char"/>
    <w:uiPriority w:val="9"/>
    <w:semiHidden/>
    <w:unhideWhenUsed/>
    <w:qFormat/>
    <w:rsid w:val="00676EC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line="609" w:lineRule="exact"/>
      <w:ind w:left="1298" w:right="1793"/>
      <w:jc w:val="center"/>
    </w:pPr>
    <w:rPr>
      <w:rFonts w:ascii="Arial" w:eastAsia="Arial" w:hAnsi="Arial" w:cs="Arial"/>
      <w:sz w:val="56"/>
      <w:szCs w:val="56"/>
    </w:rPr>
  </w:style>
  <w:style w:type="paragraph" w:styleId="ListParagraph">
    <w:name w:val="List Paragraph"/>
    <w:basedOn w:val="Normal"/>
    <w:uiPriority w:val="1"/>
    <w:qFormat/>
    <w:pPr>
      <w:spacing w:before="19"/>
      <w:ind w:left="478" w:hanging="32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5F3550"/>
    <w:rPr>
      <w:color w:val="0000FF" w:themeColor="hyperlink"/>
      <w:u w:val="single"/>
    </w:rPr>
  </w:style>
  <w:style w:type="character" w:styleId="UnresolvedMention">
    <w:name w:val="Unresolved Mention"/>
    <w:basedOn w:val="DefaultParagraphFont"/>
    <w:uiPriority w:val="99"/>
    <w:semiHidden/>
    <w:unhideWhenUsed/>
    <w:rsid w:val="005F3550"/>
    <w:rPr>
      <w:color w:val="605E5C"/>
      <w:shd w:val="clear" w:color="auto" w:fill="E1DFDD"/>
    </w:rPr>
  </w:style>
  <w:style w:type="character" w:customStyle="1" w:styleId="Heading2Char">
    <w:name w:val="Heading 2 Char"/>
    <w:basedOn w:val="DefaultParagraphFont"/>
    <w:link w:val="Heading2"/>
    <w:uiPriority w:val="9"/>
    <w:semiHidden/>
    <w:rsid w:val="00676EC1"/>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043275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hamzafarooqarif/" TargetMode="External"/><Relationship Id="rId3" Type="http://schemas.openxmlformats.org/officeDocument/2006/relationships/settings" Target="settings.xml"/><Relationship Id="rId7" Type="http://schemas.openxmlformats.org/officeDocument/2006/relationships/hyperlink" Target="https://github.com/HamzaFarooqAri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hamza.arif786@gmail.com" TargetMode="External"/><Relationship Id="rId5" Type="http://schemas.openxmlformats.org/officeDocument/2006/relationships/hyperlink" Target="mailto:+92-305-4847969"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9</TotalTime>
  <Pages>2</Pages>
  <Words>483</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MergedFile</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File</dc:title>
  <dc:creator>Fatima</dc:creator>
  <cp:lastModifiedBy>Hamza Farooq</cp:lastModifiedBy>
  <cp:revision>35</cp:revision>
  <cp:lastPrinted>2021-01-02T18:59:00Z</cp:lastPrinted>
  <dcterms:created xsi:type="dcterms:W3CDTF">2020-01-17T14:15:00Z</dcterms:created>
  <dcterms:modified xsi:type="dcterms:W3CDTF">2021-03-16T0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04T00:00:00Z</vt:filetime>
  </property>
  <property fmtid="{D5CDD505-2E9C-101B-9397-08002B2CF9AE}" pid="3" name="Creator">
    <vt:lpwstr>Microsoft® Word 2013</vt:lpwstr>
  </property>
  <property fmtid="{D5CDD505-2E9C-101B-9397-08002B2CF9AE}" pid="4" name="LastSaved">
    <vt:filetime>2020-01-17T00:00:00Z</vt:filetime>
  </property>
</Properties>
</file>